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3ED08F1" w14:textId="77777777" w:rsidR="00747460" w:rsidRDefault="00747460">
      <w:bookmarkStart w:id="0" w:name="_Hlk34922721"/>
      <w:r w:rsidRPr="00747460">
        <w:t xml:space="preserve">Subject: </w:t>
      </w:r>
    </w:p>
    <w:p w14:paraId="406B80D1" w14:textId="163B93B8" w:rsidR="00747460" w:rsidRPr="00747460" w:rsidRDefault="00F76D18">
      <w:r w:rsidRPr="00F76D18">
        <w:t xml:space="preserve">Congrats on your new branch! </w:t>
      </w:r>
      <w:r w:rsidR="00071495" w:rsidRPr="00071495">
        <w:rPr>
          <w:highlight w:val="yellow"/>
        </w:rPr>
        <w:t>S</w:t>
      </w:r>
      <w:r w:rsidR="00071495">
        <w:t xml:space="preserve">BA </w:t>
      </w:r>
      <w:r>
        <w:t>is here to h</w:t>
      </w:r>
      <w:r w:rsidR="00071495">
        <w:t>elp</w:t>
      </w:r>
      <w:r>
        <w:t>.</w:t>
      </w:r>
    </w:p>
    <w:p w14:paraId="79C47847" w14:textId="77777777" w:rsidR="00747460" w:rsidRDefault="00747460">
      <w:pPr>
        <w:rPr>
          <w:highlight w:val="yellow"/>
        </w:rPr>
      </w:pPr>
    </w:p>
    <w:p w14:paraId="610F3487" w14:textId="7739A6E4" w:rsidR="00F42816" w:rsidRDefault="001136A5">
      <w:r w:rsidRPr="001136A5">
        <w:rPr>
          <w:highlight w:val="yellow"/>
        </w:rPr>
        <w:t>Name</w:t>
      </w:r>
      <w:r>
        <w:t>,</w:t>
      </w:r>
    </w:p>
    <w:p w14:paraId="1CA966E8" w14:textId="496BEBA6" w:rsidR="00071495" w:rsidRDefault="00071495" w:rsidP="009F2DDC">
      <w:pPr>
        <w:pStyle w:val="xmsonormal"/>
      </w:pPr>
      <w:r>
        <w:t>Congratulations on the groundbreaking of your new branch!</w:t>
      </w:r>
    </w:p>
    <w:p w14:paraId="4C3C1A91" w14:textId="38D40FA8" w:rsidR="00071495" w:rsidRDefault="00071495" w:rsidP="009F2DDC">
      <w:pPr>
        <w:pStyle w:val="xmsonormal"/>
      </w:pPr>
    </w:p>
    <w:p w14:paraId="247E2645" w14:textId="069EA5E8" w:rsidR="00071495" w:rsidRDefault="00071495" w:rsidP="009F2DDC">
      <w:pPr>
        <w:pStyle w:val="xmsonormal"/>
      </w:pPr>
      <w:r>
        <w:t xml:space="preserve">Did you know that </w:t>
      </w:r>
      <w:r w:rsidRPr="00071495">
        <w:rPr>
          <w:highlight w:val="yellow"/>
        </w:rPr>
        <w:t>S</w:t>
      </w:r>
      <w:r>
        <w:t>BA</w:t>
      </w:r>
      <w:r>
        <w:t xml:space="preserve"> endorsed partner Office Depot is a </w:t>
      </w:r>
      <w:r w:rsidRPr="007E4F80">
        <w:rPr>
          <w:rFonts w:cstheme="minorHAnsi"/>
        </w:rPr>
        <w:t>full-service office furniture dealership that can meet all your bank’s needs</w:t>
      </w:r>
      <w:r>
        <w:rPr>
          <w:rFonts w:cstheme="minorHAnsi"/>
        </w:rPr>
        <w:t xml:space="preserve">? </w:t>
      </w:r>
      <w:r w:rsidR="00B4506C">
        <w:rPr>
          <w:rFonts w:cstheme="minorHAnsi"/>
        </w:rPr>
        <w:t>Throug</w:t>
      </w:r>
      <w:r>
        <w:rPr>
          <w:rFonts w:cstheme="minorHAnsi"/>
        </w:rPr>
        <w:t xml:space="preserve">h our program you’ll have </w:t>
      </w:r>
      <w:r>
        <w:t xml:space="preserve">better buying power, scalable services, flexible offerings and a wide range of options to fit </w:t>
      </w:r>
      <w:r>
        <w:t>your</w:t>
      </w:r>
      <w:r>
        <w:t xml:space="preserve"> budget.</w:t>
      </w:r>
    </w:p>
    <w:p w14:paraId="0F4F6144" w14:textId="73533914" w:rsidR="00F76D18" w:rsidRDefault="00F76D18" w:rsidP="009F2DDC">
      <w:pPr>
        <w:pStyle w:val="xmsonormal"/>
      </w:pPr>
    </w:p>
    <w:p w14:paraId="5AC1AA20" w14:textId="74B05305" w:rsidR="00F76D18" w:rsidRDefault="000B15D2" w:rsidP="009F2DDC">
      <w:pPr>
        <w:pStyle w:val="xmsonormal"/>
        <w:rPr>
          <w:i/>
          <w:iCs/>
        </w:rPr>
      </w:pPr>
      <w:r>
        <w:t xml:space="preserve">I </w:t>
      </w:r>
      <w:r w:rsidR="00F76D18">
        <w:t xml:space="preserve">would </w:t>
      </w:r>
      <w:r>
        <w:t xml:space="preserve">really </w:t>
      </w:r>
      <w:r w:rsidR="00F76D18">
        <w:t>appreciate you inviting Office Depot to present a proposal</w:t>
      </w:r>
      <w:r>
        <w:t>. Utilizing Office Depot for this project can not only save you money but provide a big boost to the Association</w:t>
      </w:r>
      <w:r w:rsidR="00F76D18">
        <w:t xml:space="preserve">. </w:t>
      </w:r>
      <w:r w:rsidR="00F76D18" w:rsidRPr="000B15D2">
        <w:rPr>
          <w:i/>
          <w:iCs/>
        </w:rPr>
        <w:t>Can I put you in touch with an Office Depot furniture specialist?</w:t>
      </w:r>
    </w:p>
    <w:p w14:paraId="2B6DCCCC" w14:textId="2E5669D4" w:rsidR="000B15D2" w:rsidRDefault="000B15D2" w:rsidP="009F2DDC">
      <w:pPr>
        <w:pStyle w:val="xmsonormal"/>
        <w:rPr>
          <w:i/>
          <w:iCs/>
        </w:rPr>
      </w:pPr>
    </w:p>
    <w:p w14:paraId="4426BAF0" w14:textId="633D2268" w:rsidR="000B15D2" w:rsidRPr="000B15D2" w:rsidRDefault="000B15D2" w:rsidP="009F2DDC">
      <w:pPr>
        <w:pStyle w:val="xmsonormal"/>
        <w:rPr>
          <w:rFonts w:cstheme="minorHAnsi"/>
        </w:rPr>
      </w:pPr>
      <w:r>
        <w:t>Here’s some background on how Office Depot Workspace Interiors can help:</w:t>
      </w:r>
    </w:p>
    <w:p w14:paraId="029FEC74" w14:textId="77777777" w:rsidR="00071495" w:rsidRDefault="00071495" w:rsidP="009F2DDC">
      <w:pPr>
        <w:pStyle w:val="xmsonormal"/>
        <w:rPr>
          <w:rFonts w:cstheme="minorHAnsi"/>
        </w:rPr>
      </w:pPr>
    </w:p>
    <w:p w14:paraId="442E2045" w14:textId="0B311561" w:rsidR="00071495" w:rsidRDefault="00071495" w:rsidP="009F2DDC">
      <w:pPr>
        <w:pStyle w:val="xmsonormal"/>
      </w:pPr>
      <w:r w:rsidRPr="007E4F80">
        <w:rPr>
          <w:rFonts w:cstheme="minorHAnsi"/>
        </w:rPr>
        <w:t xml:space="preserve">Whether you’re looking for a partner to manage </w:t>
      </w:r>
      <w:r w:rsidR="00B4506C">
        <w:rPr>
          <w:rFonts w:cstheme="minorHAnsi"/>
        </w:rPr>
        <w:t xml:space="preserve">your </w:t>
      </w:r>
      <w:r w:rsidRPr="007E4F80">
        <w:rPr>
          <w:rFonts w:cstheme="minorHAnsi"/>
        </w:rPr>
        <w:t xml:space="preserve">entire project or one that can support your architecture and design firm, </w:t>
      </w:r>
      <w:r>
        <w:rPr>
          <w:rFonts w:cstheme="minorHAnsi"/>
        </w:rPr>
        <w:t xml:space="preserve">you can </w:t>
      </w:r>
      <w:r w:rsidRPr="007E4F80">
        <w:rPr>
          <w:rFonts w:cstheme="minorHAnsi"/>
        </w:rPr>
        <w:t xml:space="preserve">count on </w:t>
      </w:r>
      <w:r w:rsidR="00B4506C">
        <w:rPr>
          <w:rFonts w:cstheme="minorHAnsi"/>
        </w:rPr>
        <w:t xml:space="preserve">Office Depot </w:t>
      </w:r>
      <w:r w:rsidRPr="007E4F80">
        <w:rPr>
          <w:rFonts w:cstheme="minorHAnsi"/>
        </w:rPr>
        <w:t>Workspace Interiors.</w:t>
      </w:r>
      <w:r w:rsidR="00B4506C">
        <w:rPr>
          <w:rFonts w:cstheme="minorHAnsi"/>
        </w:rPr>
        <w:t xml:space="preserve"> </w:t>
      </w:r>
      <w:r w:rsidR="000B15D2">
        <w:rPr>
          <w:rFonts w:cstheme="minorHAnsi"/>
        </w:rPr>
        <w:t xml:space="preserve">Here’s a recent example of </w:t>
      </w:r>
      <w:r w:rsidR="00B4506C">
        <w:rPr>
          <w:rFonts w:cstheme="minorHAnsi"/>
        </w:rPr>
        <w:t xml:space="preserve">how they </w:t>
      </w:r>
      <w:r w:rsidR="000B15D2">
        <w:rPr>
          <w:rFonts w:cstheme="minorHAnsi"/>
        </w:rPr>
        <w:t>assisted</w:t>
      </w:r>
      <w:r w:rsidR="00B4506C">
        <w:rPr>
          <w:rFonts w:cstheme="minorHAnsi"/>
        </w:rPr>
        <w:t xml:space="preserve"> a community bank with their new branch: </w:t>
      </w:r>
      <w:hyperlink r:id="rId5" w:history="1">
        <w:r w:rsidR="00B4506C" w:rsidRPr="008138F2">
          <w:rPr>
            <w:rStyle w:val="Hyperlink"/>
          </w:rPr>
          <w:t>www.workspaceinteriorsod.com/portfolio/clackamas-county-bank</w:t>
        </w:r>
      </w:hyperlink>
      <w:r w:rsidR="00B4506C">
        <w:rPr>
          <w:rFonts w:cstheme="minorHAnsi"/>
        </w:rPr>
        <w:t>.</w:t>
      </w:r>
    </w:p>
    <w:p w14:paraId="5A0CDCC6" w14:textId="79E93FF7" w:rsidR="00071495" w:rsidRDefault="00071495" w:rsidP="009F2DDC">
      <w:pPr>
        <w:pStyle w:val="xmsonormal"/>
      </w:pPr>
    </w:p>
    <w:p w14:paraId="7047BE21" w14:textId="7E864BB7" w:rsidR="00F76D18" w:rsidRPr="007E4F80" w:rsidRDefault="00F76D18" w:rsidP="00F76D18">
      <w:pPr>
        <w:autoSpaceDE w:val="0"/>
        <w:autoSpaceDN w:val="0"/>
        <w:adjustRightInd w:val="0"/>
        <w:spacing w:after="0" w:line="241" w:lineRule="atLeast"/>
        <w:rPr>
          <w:rFonts w:cstheme="minorHAnsi"/>
        </w:rPr>
      </w:pPr>
      <w:r w:rsidRPr="007E4F80">
        <w:rPr>
          <w:rFonts w:cstheme="minorHAnsi"/>
        </w:rPr>
        <w:t>Whether your project is well-defined or not defined at all, we have the resources and knowledge to help you every step of the way.</w:t>
      </w:r>
    </w:p>
    <w:p w14:paraId="0B55E769" w14:textId="77777777" w:rsidR="00F76D18" w:rsidRPr="007E4F80" w:rsidRDefault="00F76D18" w:rsidP="00F76D18">
      <w:pPr>
        <w:autoSpaceDE w:val="0"/>
        <w:autoSpaceDN w:val="0"/>
        <w:adjustRightInd w:val="0"/>
        <w:spacing w:after="0" w:line="241" w:lineRule="atLeast"/>
        <w:rPr>
          <w:rFonts w:cstheme="minorHAnsi"/>
        </w:rPr>
      </w:pPr>
    </w:p>
    <w:p w14:paraId="5885D0B5" w14:textId="77777777" w:rsidR="00F76D18" w:rsidRPr="007E4F80" w:rsidRDefault="00F76D18" w:rsidP="00F76D18">
      <w:pPr>
        <w:autoSpaceDE w:val="0"/>
        <w:autoSpaceDN w:val="0"/>
        <w:adjustRightInd w:val="0"/>
        <w:spacing w:after="0" w:line="241" w:lineRule="atLeast"/>
        <w:ind w:left="140" w:hanging="140"/>
        <w:rPr>
          <w:rFonts w:cstheme="minorHAnsi"/>
          <w:b/>
          <w:bCs/>
        </w:rPr>
      </w:pPr>
      <w:r w:rsidRPr="007E4F80">
        <w:rPr>
          <w:rFonts w:cstheme="minorHAnsi"/>
          <w:b/>
          <w:bCs/>
        </w:rPr>
        <w:t xml:space="preserve">Creative Services </w:t>
      </w:r>
    </w:p>
    <w:p w14:paraId="20A4992E" w14:textId="77777777" w:rsidR="00F76D18" w:rsidRPr="007E4F80" w:rsidRDefault="00F76D18" w:rsidP="00F76D1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20" w:line="241" w:lineRule="atLeast"/>
        <w:ind w:left="450" w:firstLine="0"/>
        <w:rPr>
          <w:rFonts w:cstheme="minorHAnsi"/>
        </w:rPr>
      </w:pPr>
      <w:r w:rsidRPr="007E4F80">
        <w:rPr>
          <w:rFonts w:cstheme="minorHAnsi"/>
        </w:rPr>
        <w:t xml:space="preserve">Space planning </w:t>
      </w:r>
    </w:p>
    <w:p w14:paraId="659542FD" w14:textId="77777777" w:rsidR="00F76D18" w:rsidRPr="007E4F80" w:rsidRDefault="00F76D18" w:rsidP="00F76D1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20" w:line="241" w:lineRule="atLeast"/>
        <w:ind w:left="450" w:firstLine="0"/>
        <w:rPr>
          <w:rFonts w:cstheme="minorHAnsi"/>
        </w:rPr>
      </w:pPr>
      <w:r w:rsidRPr="007E4F80">
        <w:rPr>
          <w:rFonts w:cstheme="minorHAnsi"/>
        </w:rPr>
        <w:t xml:space="preserve">Specifications </w:t>
      </w:r>
    </w:p>
    <w:p w14:paraId="2A37D67A" w14:textId="77777777" w:rsidR="00F76D18" w:rsidRPr="007E4F80" w:rsidRDefault="00F76D18" w:rsidP="00F76D1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20" w:line="241" w:lineRule="atLeast"/>
        <w:ind w:left="450" w:firstLine="0"/>
        <w:rPr>
          <w:rFonts w:cstheme="minorHAnsi"/>
        </w:rPr>
      </w:pPr>
      <w:r w:rsidRPr="007E4F80">
        <w:rPr>
          <w:rFonts w:cstheme="minorHAnsi"/>
        </w:rPr>
        <w:t xml:space="preserve">3D views and renderings </w:t>
      </w:r>
    </w:p>
    <w:p w14:paraId="3B2BD5BF" w14:textId="77777777" w:rsidR="00F76D18" w:rsidRPr="007E4F80" w:rsidRDefault="00F76D18" w:rsidP="00F76D1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20" w:line="241" w:lineRule="atLeast"/>
        <w:ind w:left="450" w:firstLine="0"/>
        <w:rPr>
          <w:rFonts w:cstheme="minorHAnsi"/>
        </w:rPr>
      </w:pPr>
      <w:r w:rsidRPr="007E4F80">
        <w:rPr>
          <w:rFonts w:cstheme="minorHAnsi"/>
        </w:rPr>
        <w:t xml:space="preserve">Finish specifications </w:t>
      </w:r>
    </w:p>
    <w:p w14:paraId="1BB3C88C" w14:textId="77777777" w:rsidR="00F76D18" w:rsidRPr="007E4F80" w:rsidRDefault="00F76D18" w:rsidP="00F76D1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20" w:line="241" w:lineRule="atLeast"/>
        <w:ind w:left="450" w:firstLine="0"/>
        <w:rPr>
          <w:rFonts w:cstheme="minorHAnsi"/>
        </w:rPr>
      </w:pPr>
      <w:r w:rsidRPr="007E4F80">
        <w:rPr>
          <w:rFonts w:cstheme="minorHAnsi"/>
        </w:rPr>
        <w:t xml:space="preserve">Installation drawings </w:t>
      </w:r>
    </w:p>
    <w:p w14:paraId="5B215343" w14:textId="77777777" w:rsidR="00F76D18" w:rsidRDefault="00F76D18" w:rsidP="00F76D18">
      <w:pPr>
        <w:autoSpaceDE w:val="0"/>
        <w:autoSpaceDN w:val="0"/>
        <w:adjustRightInd w:val="0"/>
        <w:spacing w:after="0" w:line="241" w:lineRule="atLeast"/>
        <w:ind w:left="140" w:hanging="140"/>
        <w:rPr>
          <w:rFonts w:cstheme="minorHAnsi"/>
        </w:rPr>
      </w:pPr>
    </w:p>
    <w:p w14:paraId="28841838" w14:textId="77777777" w:rsidR="00F76D18" w:rsidRPr="007E4F80" w:rsidRDefault="00F76D18" w:rsidP="00F76D18">
      <w:pPr>
        <w:autoSpaceDE w:val="0"/>
        <w:autoSpaceDN w:val="0"/>
        <w:adjustRightInd w:val="0"/>
        <w:spacing w:after="0" w:line="241" w:lineRule="atLeast"/>
        <w:ind w:left="140" w:hanging="140"/>
        <w:rPr>
          <w:rFonts w:cstheme="minorHAnsi"/>
          <w:b/>
          <w:bCs/>
        </w:rPr>
      </w:pPr>
      <w:r w:rsidRPr="007E4F80">
        <w:rPr>
          <w:rFonts w:cstheme="minorHAnsi"/>
          <w:b/>
          <w:bCs/>
        </w:rPr>
        <w:t xml:space="preserve">Project Management </w:t>
      </w:r>
    </w:p>
    <w:p w14:paraId="6EA1DEE1" w14:textId="77777777" w:rsidR="00F76D18" w:rsidRPr="007E4F80" w:rsidRDefault="00F76D18" w:rsidP="00F76D1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20" w:line="241" w:lineRule="atLeast"/>
        <w:ind w:left="450" w:firstLine="0"/>
        <w:rPr>
          <w:rFonts w:cstheme="minorHAnsi"/>
        </w:rPr>
      </w:pPr>
      <w:r w:rsidRPr="007E4F80">
        <w:rPr>
          <w:rFonts w:cstheme="minorHAnsi"/>
        </w:rPr>
        <w:t xml:space="preserve">Establishment of project parameters </w:t>
      </w:r>
    </w:p>
    <w:p w14:paraId="52F042F7" w14:textId="77777777" w:rsidR="00F76D18" w:rsidRPr="007E4F80" w:rsidRDefault="00F76D18" w:rsidP="00F76D1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20" w:line="241" w:lineRule="atLeast"/>
        <w:ind w:left="450" w:firstLine="0"/>
        <w:rPr>
          <w:rFonts w:cstheme="minorHAnsi"/>
        </w:rPr>
      </w:pPr>
      <w:r w:rsidRPr="007E4F80">
        <w:rPr>
          <w:rFonts w:cstheme="minorHAnsi"/>
        </w:rPr>
        <w:t xml:space="preserve">Project administration </w:t>
      </w:r>
    </w:p>
    <w:p w14:paraId="6645E6DA" w14:textId="77777777" w:rsidR="00F76D18" w:rsidRPr="007E4F80" w:rsidRDefault="00F76D18" w:rsidP="00F76D1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20" w:line="241" w:lineRule="atLeast"/>
        <w:ind w:left="450" w:firstLine="0"/>
        <w:rPr>
          <w:rFonts w:cstheme="minorHAnsi"/>
        </w:rPr>
      </w:pPr>
      <w:r w:rsidRPr="007E4F80">
        <w:rPr>
          <w:rFonts w:cstheme="minorHAnsi"/>
        </w:rPr>
        <w:t xml:space="preserve">Ongoing support </w:t>
      </w:r>
    </w:p>
    <w:p w14:paraId="22B63355" w14:textId="77777777" w:rsidR="00F76D18" w:rsidRDefault="00F76D18" w:rsidP="00F76D18">
      <w:pPr>
        <w:autoSpaceDE w:val="0"/>
        <w:autoSpaceDN w:val="0"/>
        <w:adjustRightInd w:val="0"/>
        <w:spacing w:after="0" w:line="241" w:lineRule="atLeast"/>
        <w:ind w:left="140" w:hanging="140"/>
        <w:rPr>
          <w:rFonts w:cstheme="minorHAnsi"/>
        </w:rPr>
      </w:pPr>
    </w:p>
    <w:p w14:paraId="42DBFA34" w14:textId="77777777" w:rsidR="00F76D18" w:rsidRPr="007E4F80" w:rsidRDefault="00F76D18" w:rsidP="00F76D18">
      <w:pPr>
        <w:autoSpaceDE w:val="0"/>
        <w:autoSpaceDN w:val="0"/>
        <w:adjustRightInd w:val="0"/>
        <w:spacing w:after="0" w:line="241" w:lineRule="atLeast"/>
        <w:ind w:left="140" w:hanging="140"/>
        <w:rPr>
          <w:rFonts w:cstheme="minorHAnsi"/>
          <w:b/>
          <w:bCs/>
        </w:rPr>
      </w:pPr>
      <w:r w:rsidRPr="007E4F80">
        <w:rPr>
          <w:rFonts w:cstheme="minorHAnsi"/>
          <w:b/>
          <w:bCs/>
        </w:rPr>
        <w:t xml:space="preserve">Labor Services </w:t>
      </w:r>
    </w:p>
    <w:p w14:paraId="0C1A6AD2" w14:textId="77777777" w:rsidR="00F76D18" w:rsidRPr="007E4F80" w:rsidRDefault="00F76D18" w:rsidP="00F76D1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20" w:line="241" w:lineRule="atLeast"/>
        <w:ind w:left="450" w:firstLine="0"/>
        <w:rPr>
          <w:rFonts w:cstheme="minorHAnsi"/>
        </w:rPr>
      </w:pPr>
      <w:r w:rsidRPr="007E4F80">
        <w:rPr>
          <w:rFonts w:cstheme="minorHAnsi"/>
        </w:rPr>
        <w:t xml:space="preserve">Delivery </w:t>
      </w:r>
    </w:p>
    <w:p w14:paraId="6C80AA2A" w14:textId="77777777" w:rsidR="00F76D18" w:rsidRPr="007E4F80" w:rsidRDefault="00F76D18" w:rsidP="00F76D1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20" w:line="241" w:lineRule="atLeast"/>
        <w:ind w:left="450" w:firstLine="0"/>
        <w:rPr>
          <w:rFonts w:cstheme="minorHAnsi"/>
        </w:rPr>
      </w:pPr>
      <w:r w:rsidRPr="007E4F80">
        <w:rPr>
          <w:rFonts w:cstheme="minorHAnsi"/>
        </w:rPr>
        <w:t xml:space="preserve">Installation and reconfiguration </w:t>
      </w:r>
    </w:p>
    <w:p w14:paraId="1F0D1016" w14:textId="77777777" w:rsidR="00F76D18" w:rsidRPr="007E4F80" w:rsidRDefault="00F76D18" w:rsidP="00F76D1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20" w:line="241" w:lineRule="atLeast"/>
        <w:ind w:left="450" w:firstLine="0"/>
        <w:rPr>
          <w:rFonts w:cstheme="minorHAnsi"/>
        </w:rPr>
      </w:pPr>
      <w:r w:rsidRPr="007E4F80">
        <w:rPr>
          <w:rFonts w:cstheme="minorHAnsi"/>
        </w:rPr>
        <w:t xml:space="preserve">Warehousing </w:t>
      </w:r>
    </w:p>
    <w:p w14:paraId="532ED529" w14:textId="77777777" w:rsidR="00F76D18" w:rsidRPr="007E4F80" w:rsidRDefault="00F76D18" w:rsidP="00F76D1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20" w:line="241" w:lineRule="atLeast"/>
        <w:ind w:left="450" w:firstLine="0"/>
        <w:rPr>
          <w:rFonts w:cstheme="minorHAnsi"/>
        </w:rPr>
      </w:pPr>
      <w:r w:rsidRPr="007E4F80">
        <w:rPr>
          <w:rFonts w:cstheme="minorHAnsi"/>
        </w:rPr>
        <w:t xml:space="preserve">Move management </w:t>
      </w:r>
    </w:p>
    <w:p w14:paraId="46B47670" w14:textId="77777777" w:rsidR="00F76D18" w:rsidRPr="007E4F80" w:rsidRDefault="00F76D18" w:rsidP="00F76D1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20" w:line="241" w:lineRule="atLeast"/>
        <w:ind w:left="450" w:firstLine="0"/>
        <w:rPr>
          <w:rFonts w:cstheme="minorHAnsi"/>
        </w:rPr>
      </w:pPr>
      <w:r w:rsidRPr="007E4F80">
        <w:rPr>
          <w:rFonts w:cstheme="minorHAnsi"/>
        </w:rPr>
        <w:t xml:space="preserve">Disposition and redeployment of assets </w:t>
      </w:r>
    </w:p>
    <w:p w14:paraId="0447E630" w14:textId="77777777" w:rsidR="00F76D18" w:rsidRDefault="00F76D18" w:rsidP="009F2DDC">
      <w:pPr>
        <w:pStyle w:val="xmsonormal"/>
      </w:pPr>
    </w:p>
    <w:p w14:paraId="07F20306" w14:textId="33AB3F6B" w:rsidR="001136A5" w:rsidRDefault="009F2DDC" w:rsidP="000B15D2">
      <w:pPr>
        <w:pStyle w:val="xmsonormal"/>
      </w:pPr>
      <w:r>
        <w:t>Thank you</w:t>
      </w:r>
      <w:bookmarkEnd w:id="0"/>
      <w:r w:rsidR="000B15D2">
        <w:t xml:space="preserve"> for your consideration. Please let me know if you have any questions.</w:t>
      </w:r>
    </w:p>
    <w:sectPr w:rsidR="001136A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7195B80"/>
    <w:multiLevelType w:val="hybridMultilevel"/>
    <w:tmpl w:val="D25A63CE"/>
    <w:lvl w:ilvl="0" w:tplc="E788D4B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0srQ0MzAztLQwMjFU0lEKTi0uzszPAykwrwUAbr/SBSwAAAA="/>
  </w:docVars>
  <w:rsids>
    <w:rsidRoot w:val="001136A5"/>
    <w:rsid w:val="00071495"/>
    <w:rsid w:val="000B15D2"/>
    <w:rsid w:val="001136A5"/>
    <w:rsid w:val="001D2758"/>
    <w:rsid w:val="003956EA"/>
    <w:rsid w:val="00547354"/>
    <w:rsid w:val="0072518F"/>
    <w:rsid w:val="00747460"/>
    <w:rsid w:val="00951E82"/>
    <w:rsid w:val="00995CE1"/>
    <w:rsid w:val="009F2DDC"/>
    <w:rsid w:val="00B4506C"/>
    <w:rsid w:val="00F42816"/>
    <w:rsid w:val="00F76D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AB5743"/>
  <w15:chartTrackingRefBased/>
  <w15:docId w15:val="{69224B98-1392-4818-A5B8-B219B45D23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136A5"/>
    <w:rPr>
      <w:color w:val="0563C1"/>
      <w:u w:val="single"/>
    </w:rPr>
  </w:style>
  <w:style w:type="paragraph" w:customStyle="1" w:styleId="xmsonormal">
    <w:name w:val="x_msonormal"/>
    <w:basedOn w:val="Normal"/>
    <w:rsid w:val="001136A5"/>
    <w:pPr>
      <w:spacing w:after="0" w:line="240" w:lineRule="auto"/>
    </w:pPr>
    <w:rPr>
      <w:rFonts w:ascii="Calibri" w:hAnsi="Calibri" w:cs="Calibri"/>
    </w:rPr>
  </w:style>
  <w:style w:type="character" w:styleId="UnresolvedMention">
    <w:name w:val="Unresolved Mention"/>
    <w:basedOn w:val="DefaultParagraphFont"/>
    <w:uiPriority w:val="99"/>
    <w:semiHidden/>
    <w:unhideWhenUsed/>
    <w:rsid w:val="0072518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95CE1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F76D1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00970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017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334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www.workspaceinteriorsod.com/portfolio/clackamas-county-bank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</TotalTime>
  <Pages>1</Pages>
  <Words>254</Words>
  <Characters>144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ee Rose</dc:creator>
  <cp:keywords/>
  <dc:description/>
  <cp:lastModifiedBy>Andee Rose</cp:lastModifiedBy>
  <cp:revision>10</cp:revision>
  <dcterms:created xsi:type="dcterms:W3CDTF">2020-02-25T18:45:00Z</dcterms:created>
  <dcterms:modified xsi:type="dcterms:W3CDTF">2020-05-15T16:30:00Z</dcterms:modified>
</cp:coreProperties>
</file>